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inyamin Pinku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nyam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nku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19 N SAINT LOUIS AVE Chicago, IL, USA 6065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inyamin.pinku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72411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nachem Pinku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